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40700" w14:textId="77777777" w:rsidR="005B338A" w:rsidRDefault="005B338A" w:rsidP="005B338A">
      <w:r>
        <w:t>Database:</w:t>
      </w:r>
    </w:p>
    <w:p w14:paraId="083D50D6" w14:textId="2B0B42A0" w:rsidR="005B338A" w:rsidRDefault="005B338A" w:rsidP="005B338A">
      <w:r>
        <w:t xml:space="preserve">Create table </w:t>
      </w:r>
      <w:proofErr w:type="gramStart"/>
      <w:r>
        <w:t>customer(</w:t>
      </w:r>
      <w:proofErr w:type="spellStart"/>
      <w:proofErr w:type="gramEnd"/>
      <w:r>
        <w:t>customerid</w:t>
      </w:r>
      <w:proofErr w:type="spellEnd"/>
      <w:r>
        <w:t xml:space="preserve"> Int</w:t>
      </w:r>
      <w:r w:rsidR="00A51BDD">
        <w:t xml:space="preserve"> </w:t>
      </w:r>
      <w:r w:rsidR="00A51BDD">
        <w:rPr>
          <w:rStyle w:val="sqlcolor"/>
          <w:color w:val="000000"/>
        </w:rPr>
        <w:t>AUTO_INCREMENT</w:t>
      </w:r>
      <w:r>
        <w:t xml:space="preserve">, name varchar(255), </w:t>
      </w:r>
      <w:proofErr w:type="spellStart"/>
      <w:r>
        <w:t>contactNo</w:t>
      </w:r>
      <w:proofErr w:type="spellEnd"/>
      <w:r>
        <w:t xml:space="preserve"> Int, address Varchar(255), username varchar(255), password varchar(255)</w:t>
      </w:r>
      <w:r w:rsidR="00A51BDD">
        <w:t>, Primary Key(</w:t>
      </w:r>
      <w:proofErr w:type="spellStart"/>
      <w:r w:rsidR="00A51BDD">
        <w:t>customerid</w:t>
      </w:r>
      <w:proofErr w:type="spellEnd"/>
      <w:r w:rsidR="00A51BDD">
        <w:t>)</w:t>
      </w:r>
      <w:r>
        <w:t>);</w:t>
      </w:r>
    </w:p>
    <w:p w14:paraId="3FC03F66" w14:textId="093E3F3D" w:rsidR="00A037F6" w:rsidRDefault="00A037F6" w:rsidP="005B338A">
      <w:r>
        <w:t xml:space="preserve">Create table </w:t>
      </w:r>
      <w:proofErr w:type="gramStart"/>
      <w:r>
        <w:t>Listing(</w:t>
      </w:r>
      <w:proofErr w:type="spellStart"/>
      <w:proofErr w:type="gramEnd"/>
      <w:r>
        <w:t>listingid</w:t>
      </w:r>
      <w:proofErr w:type="spellEnd"/>
      <w:r>
        <w:t xml:space="preserve"> Int </w:t>
      </w:r>
      <w:r>
        <w:rPr>
          <w:rStyle w:val="sqlcolor"/>
          <w:color w:val="000000"/>
        </w:rPr>
        <w:t>AUTO_INCREMENT</w:t>
      </w:r>
      <w:r>
        <w:t xml:space="preserve">, </w:t>
      </w:r>
      <w:proofErr w:type="spellStart"/>
      <w:r>
        <w:t>hotelname</w:t>
      </w:r>
      <w:proofErr w:type="spellEnd"/>
      <w:r>
        <w:t xml:space="preserve"> varchar(255), address Varchar(255), city varchar(255), amenities varchar(255),</w:t>
      </w:r>
      <w:r w:rsidRPr="007028D5">
        <w:t xml:space="preserve"> </w:t>
      </w:r>
      <w:r>
        <w:t>Primary Key(</w:t>
      </w:r>
      <w:proofErr w:type="spellStart"/>
      <w:r>
        <w:t>listingid</w:t>
      </w:r>
      <w:proofErr w:type="spellEnd"/>
      <w:r>
        <w:t>));</w:t>
      </w:r>
    </w:p>
    <w:p w14:paraId="340CB864" w14:textId="670A94C4" w:rsidR="00280FC4" w:rsidRDefault="00280FC4" w:rsidP="005B338A"/>
    <w:p w14:paraId="1BFA0523" w14:textId="69515381" w:rsidR="00280FC4" w:rsidRDefault="00280FC4" w:rsidP="005B338A">
      <w:r>
        <w:t xml:space="preserve">Insert into </w:t>
      </w:r>
      <w:proofErr w:type="gramStart"/>
      <w:r>
        <w:t>Listing(</w:t>
      </w:r>
      <w:proofErr w:type="spellStart"/>
      <w:proofErr w:type="gramEnd"/>
      <w:r>
        <w:t>hotelname</w:t>
      </w:r>
      <w:proofErr w:type="spellEnd"/>
      <w:r>
        <w:t xml:space="preserve">, address, </w:t>
      </w:r>
      <w:proofErr w:type="spellStart"/>
      <w:r>
        <w:t>city,amenities</w:t>
      </w:r>
      <w:proofErr w:type="spellEnd"/>
      <w:r>
        <w:t>) values (</w:t>
      </w:r>
      <w:r w:rsidR="000D6459" w:rsidRPr="000D6459">
        <w:t xml:space="preserve">' </w:t>
      </w:r>
      <w:r>
        <w:t>MBS</w:t>
      </w:r>
      <w:r w:rsidR="000D6459" w:rsidRPr="000D6459">
        <w:t xml:space="preserve"> '</w:t>
      </w:r>
      <w:r>
        <w:t xml:space="preserve">, </w:t>
      </w:r>
      <w:r w:rsidR="000D6459" w:rsidRPr="000D6459">
        <w:t xml:space="preserve">' </w:t>
      </w:r>
      <w:r>
        <w:t>Sentosa</w:t>
      </w:r>
      <w:r w:rsidR="000D6459" w:rsidRPr="000D6459">
        <w:t xml:space="preserve"> '</w:t>
      </w:r>
      <w:r>
        <w:t xml:space="preserve">, </w:t>
      </w:r>
      <w:r w:rsidR="000D6459" w:rsidRPr="000D6459">
        <w:t xml:space="preserve">' </w:t>
      </w:r>
      <w:r>
        <w:t>Singapore</w:t>
      </w:r>
      <w:r w:rsidR="000D6459" w:rsidRPr="000D6459">
        <w:t xml:space="preserve"> '</w:t>
      </w:r>
      <w:r>
        <w:t>,</w:t>
      </w:r>
      <w:r w:rsidR="000D6459" w:rsidRPr="000D6459">
        <w:t xml:space="preserve"> '</w:t>
      </w:r>
      <w:r w:rsidR="000D6459" w:rsidRPr="000D6459">
        <w:rPr>
          <w:rStyle w:val="hgkelc"/>
        </w:rPr>
        <w:t xml:space="preserve"> </w:t>
      </w:r>
      <w:r>
        <w:rPr>
          <w:rStyle w:val="hgkelc"/>
        </w:rPr>
        <w:t>Casino</w:t>
      </w:r>
      <w:r w:rsidR="000D6459" w:rsidRPr="000D6459">
        <w:t xml:space="preserve"> </w:t>
      </w:r>
      <w:r w:rsidR="000D6459" w:rsidRPr="000D6459">
        <w:rPr>
          <w:rStyle w:val="hgkelc"/>
        </w:rPr>
        <w:t>'</w:t>
      </w:r>
      <w:r>
        <w:t>);</w:t>
      </w:r>
    </w:p>
    <w:p w14:paraId="3352E04F" w14:textId="65D67542" w:rsidR="005B338A" w:rsidRDefault="005B338A" w:rsidP="005B338A">
      <w:r>
        <w:t xml:space="preserve">Create table </w:t>
      </w:r>
      <w:proofErr w:type="spellStart"/>
      <w:proofErr w:type="gramStart"/>
      <w:r>
        <w:t>HotelListingDetails</w:t>
      </w:r>
      <w:proofErr w:type="spellEnd"/>
      <w:r>
        <w:t>(</w:t>
      </w:r>
      <w:proofErr w:type="spellStart"/>
      <w:proofErr w:type="gramEnd"/>
      <w:r>
        <w:t>listingdetailid</w:t>
      </w:r>
      <w:proofErr w:type="spellEnd"/>
      <w:r>
        <w:t xml:space="preserve"> Int</w:t>
      </w:r>
      <w:r w:rsidR="00A037F6">
        <w:t xml:space="preserve"> </w:t>
      </w:r>
      <w:r w:rsidR="00A037F6">
        <w:rPr>
          <w:rStyle w:val="sqlcolor"/>
          <w:color w:val="000000"/>
        </w:rPr>
        <w:t>AUTO_INCREMENT</w:t>
      </w:r>
      <w:r>
        <w:t>,</w:t>
      </w:r>
      <w:r w:rsidR="00A037F6">
        <w:t xml:space="preserve"> </w:t>
      </w:r>
      <w:r>
        <w:t xml:space="preserve"> </w:t>
      </w:r>
      <w:proofErr w:type="spellStart"/>
      <w:r>
        <w:t>roomType</w:t>
      </w:r>
      <w:proofErr w:type="spellEnd"/>
      <w:r>
        <w:t xml:space="preserve"> varchar(155), </w:t>
      </w:r>
      <w:proofErr w:type="spellStart"/>
      <w:r>
        <w:t>numOfRooms</w:t>
      </w:r>
      <w:proofErr w:type="spellEnd"/>
      <w:r>
        <w:t xml:space="preserve"> Int</w:t>
      </w:r>
      <w:r w:rsidR="00A037F6">
        <w:t>,</w:t>
      </w:r>
      <w:r w:rsidR="00A037F6" w:rsidRPr="00A037F6">
        <w:t xml:space="preserve"> </w:t>
      </w:r>
      <w:proofErr w:type="spellStart"/>
      <w:r w:rsidR="00A037F6">
        <w:t>listingid</w:t>
      </w:r>
      <w:proofErr w:type="spellEnd"/>
      <w:r w:rsidR="00A037F6">
        <w:t xml:space="preserve"> Int,</w:t>
      </w:r>
      <w:r w:rsidR="00A037F6" w:rsidRPr="00A037F6">
        <w:t xml:space="preserve"> </w:t>
      </w:r>
      <w:r w:rsidR="00A037F6">
        <w:t>Primary Key(</w:t>
      </w:r>
      <w:proofErr w:type="spellStart"/>
      <w:r w:rsidR="00A037F6">
        <w:t>listingdetailid</w:t>
      </w:r>
      <w:proofErr w:type="spellEnd"/>
      <w:r w:rsidR="00A037F6">
        <w:t>)</w:t>
      </w:r>
      <w:r w:rsidR="00A037F6" w:rsidRPr="00A037F6">
        <w:t xml:space="preserve"> </w:t>
      </w:r>
      <w:r w:rsidR="00A037F6">
        <w:t>,</w:t>
      </w:r>
      <w:r w:rsidR="00A037F6" w:rsidRPr="007028D5">
        <w:t>FOREIGN KEY (</w:t>
      </w:r>
      <w:proofErr w:type="spellStart"/>
      <w:r w:rsidR="00A037F6">
        <w:t>listingid</w:t>
      </w:r>
      <w:proofErr w:type="spellEnd"/>
      <w:r w:rsidR="00A037F6" w:rsidRPr="007028D5">
        <w:t xml:space="preserve">) REFERENCES </w:t>
      </w:r>
      <w:r w:rsidR="00A037F6">
        <w:t>Listing(</w:t>
      </w:r>
      <w:proofErr w:type="spellStart"/>
      <w:r w:rsidR="00A037F6">
        <w:t>listingid</w:t>
      </w:r>
      <w:proofErr w:type="spellEnd"/>
      <w:r w:rsidR="00A037F6" w:rsidRPr="007028D5">
        <w:t>)</w:t>
      </w:r>
      <w:r>
        <w:t>);</w:t>
      </w:r>
    </w:p>
    <w:p w14:paraId="6F5D49FA" w14:textId="023DD22F" w:rsidR="000D6459" w:rsidRDefault="000D6459" w:rsidP="005B338A">
      <w:r>
        <w:t>Insert into</w:t>
      </w:r>
      <w:r w:rsidRPr="000D6459">
        <w:t xml:space="preserve"> </w:t>
      </w:r>
      <w:proofErr w:type="spellStart"/>
      <w:r>
        <w:t>HotelListingDetails</w:t>
      </w:r>
      <w:proofErr w:type="spellEnd"/>
      <w:r>
        <w:t xml:space="preserve"> (</w:t>
      </w:r>
      <w:proofErr w:type="spellStart"/>
      <w:r>
        <w:t>roomType</w:t>
      </w:r>
      <w:proofErr w:type="spellEnd"/>
      <w:r>
        <w:t xml:space="preserve">, </w:t>
      </w:r>
      <w:proofErr w:type="spellStart"/>
      <w:r>
        <w:t>numOfRooms</w:t>
      </w:r>
      <w:proofErr w:type="spellEnd"/>
      <w:r>
        <w:t xml:space="preserve">, </w:t>
      </w:r>
      <w:proofErr w:type="spellStart"/>
      <w:r>
        <w:t>listingid</w:t>
      </w:r>
      <w:proofErr w:type="spellEnd"/>
      <w:r>
        <w:t xml:space="preserve">) </w:t>
      </w:r>
      <w:proofErr w:type="gramStart"/>
      <w:r>
        <w:t>values(</w:t>
      </w:r>
      <w:proofErr w:type="gramEnd"/>
      <w:r w:rsidRPr="000D6459">
        <w:t>'</w:t>
      </w:r>
      <w:r>
        <w:t>Single</w:t>
      </w:r>
      <w:r w:rsidRPr="000D6459">
        <w:t>'</w:t>
      </w:r>
      <w:r>
        <w:t>,</w:t>
      </w:r>
      <w:r w:rsidRPr="000D6459">
        <w:t xml:space="preserve"> </w:t>
      </w:r>
      <w:r>
        <w:t>405,1);</w:t>
      </w:r>
    </w:p>
    <w:p w14:paraId="0464A7F7" w14:textId="6850CAAD" w:rsidR="000D6459" w:rsidRDefault="000D6459" w:rsidP="000D6459">
      <w:r>
        <w:t>Insert into</w:t>
      </w:r>
      <w:r w:rsidRPr="000D6459">
        <w:t xml:space="preserve"> </w:t>
      </w:r>
      <w:proofErr w:type="spellStart"/>
      <w:r>
        <w:t>HotelListingDetails</w:t>
      </w:r>
      <w:proofErr w:type="spellEnd"/>
      <w:r>
        <w:t xml:space="preserve"> (</w:t>
      </w:r>
      <w:proofErr w:type="spellStart"/>
      <w:r>
        <w:t>roomType</w:t>
      </w:r>
      <w:proofErr w:type="spellEnd"/>
      <w:r>
        <w:t xml:space="preserve">, </w:t>
      </w:r>
      <w:proofErr w:type="spellStart"/>
      <w:r>
        <w:t>numOfRooms</w:t>
      </w:r>
      <w:proofErr w:type="spellEnd"/>
      <w:r>
        <w:t xml:space="preserve">, </w:t>
      </w:r>
      <w:proofErr w:type="spellStart"/>
      <w:r>
        <w:t>listingid</w:t>
      </w:r>
      <w:proofErr w:type="spellEnd"/>
      <w:r>
        <w:t xml:space="preserve">) </w:t>
      </w:r>
      <w:proofErr w:type="gramStart"/>
      <w:r>
        <w:t>values(</w:t>
      </w:r>
      <w:proofErr w:type="gramEnd"/>
      <w:r w:rsidRPr="000D6459">
        <w:t>'</w:t>
      </w:r>
      <w:r>
        <w:t>Super Single</w:t>
      </w:r>
      <w:r w:rsidRPr="000D6459">
        <w:t>'</w:t>
      </w:r>
      <w:r>
        <w:t>,</w:t>
      </w:r>
      <w:r w:rsidRPr="000D6459">
        <w:t xml:space="preserve"> </w:t>
      </w:r>
      <w:r>
        <w:t>300,1);</w:t>
      </w:r>
    </w:p>
    <w:p w14:paraId="248C637B" w14:textId="0778D508" w:rsidR="000D6459" w:rsidRDefault="000D6459" w:rsidP="000D6459">
      <w:r>
        <w:t>Insert into</w:t>
      </w:r>
      <w:r w:rsidRPr="000D6459">
        <w:t xml:space="preserve"> </w:t>
      </w:r>
      <w:proofErr w:type="spellStart"/>
      <w:r>
        <w:t>HotelListingDetails</w:t>
      </w:r>
      <w:proofErr w:type="spellEnd"/>
      <w:r>
        <w:t xml:space="preserve"> (</w:t>
      </w:r>
      <w:proofErr w:type="spellStart"/>
      <w:r>
        <w:t>roomType</w:t>
      </w:r>
      <w:proofErr w:type="spellEnd"/>
      <w:r>
        <w:t xml:space="preserve">, </w:t>
      </w:r>
      <w:proofErr w:type="spellStart"/>
      <w:r>
        <w:t>numOfRooms</w:t>
      </w:r>
      <w:proofErr w:type="spellEnd"/>
      <w:r>
        <w:t xml:space="preserve">, </w:t>
      </w:r>
      <w:proofErr w:type="spellStart"/>
      <w:r>
        <w:t>listingid</w:t>
      </w:r>
      <w:proofErr w:type="spellEnd"/>
      <w:r>
        <w:t xml:space="preserve">) </w:t>
      </w:r>
      <w:proofErr w:type="gramStart"/>
      <w:r>
        <w:t>values(</w:t>
      </w:r>
      <w:proofErr w:type="gramEnd"/>
      <w:r w:rsidRPr="000D6459">
        <w:t>'</w:t>
      </w:r>
      <w:r>
        <w:t>Deluxe</w:t>
      </w:r>
      <w:r w:rsidRPr="000D6459">
        <w:t>'</w:t>
      </w:r>
      <w:r>
        <w:t>,</w:t>
      </w:r>
      <w:r w:rsidRPr="000D6459">
        <w:t xml:space="preserve"> </w:t>
      </w:r>
      <w:r>
        <w:t>250,1);</w:t>
      </w:r>
    </w:p>
    <w:p w14:paraId="18B50EEC" w14:textId="77777777" w:rsidR="000D6459" w:rsidRDefault="000D6459" w:rsidP="005B338A"/>
    <w:p w14:paraId="36C585A9" w14:textId="67CC0AE4" w:rsidR="005B338A" w:rsidRDefault="005B338A" w:rsidP="005B338A">
      <w:r>
        <w:t xml:space="preserve">Create table </w:t>
      </w:r>
      <w:proofErr w:type="spellStart"/>
      <w:proofErr w:type="gramStart"/>
      <w:r>
        <w:t>hotelreview</w:t>
      </w:r>
      <w:proofErr w:type="spellEnd"/>
      <w:r>
        <w:t xml:space="preserve">( </w:t>
      </w:r>
      <w:proofErr w:type="spellStart"/>
      <w:r>
        <w:t>hotelreviewid</w:t>
      </w:r>
      <w:proofErr w:type="spellEnd"/>
      <w:proofErr w:type="gramEnd"/>
      <w:r>
        <w:t xml:space="preserve"> int</w:t>
      </w:r>
      <w:r w:rsidR="00A037F6">
        <w:t xml:space="preserve"> </w:t>
      </w:r>
      <w:r w:rsidR="00A037F6">
        <w:rPr>
          <w:rStyle w:val="sqlcolor"/>
          <w:color w:val="000000"/>
        </w:rPr>
        <w:t>AUTO_INCREMENT</w:t>
      </w:r>
      <w:r>
        <w:t xml:space="preserve">, </w:t>
      </w:r>
      <w:proofErr w:type="spellStart"/>
      <w:r>
        <w:t>listingid</w:t>
      </w:r>
      <w:proofErr w:type="spellEnd"/>
      <w:r>
        <w:t xml:space="preserve"> int, ratings Int, reviews varchar(255)</w:t>
      </w:r>
      <w:r w:rsidR="0047280D">
        <w:t>,</w:t>
      </w:r>
      <w:r w:rsidR="0047280D" w:rsidRPr="007028D5">
        <w:t xml:space="preserve"> </w:t>
      </w:r>
      <w:r w:rsidR="00A037F6">
        <w:t xml:space="preserve">Primary Key( </w:t>
      </w:r>
      <w:proofErr w:type="spellStart"/>
      <w:r w:rsidR="00A037F6">
        <w:t>hotelreviewid</w:t>
      </w:r>
      <w:proofErr w:type="spellEnd"/>
      <w:r w:rsidR="00A037F6">
        <w:t>),</w:t>
      </w:r>
      <w:r w:rsidR="0047280D" w:rsidRPr="007028D5">
        <w:t>FOREIGN KEY (</w:t>
      </w:r>
      <w:proofErr w:type="spellStart"/>
      <w:r w:rsidR="0047280D">
        <w:t>listingid</w:t>
      </w:r>
      <w:proofErr w:type="spellEnd"/>
      <w:r w:rsidR="0047280D" w:rsidRPr="007028D5">
        <w:t xml:space="preserve">) REFERENCES </w:t>
      </w:r>
      <w:r w:rsidR="0047280D">
        <w:t>Listing(</w:t>
      </w:r>
      <w:proofErr w:type="spellStart"/>
      <w:r w:rsidR="0047280D">
        <w:t>listingid</w:t>
      </w:r>
      <w:proofErr w:type="spellEnd"/>
      <w:r w:rsidR="0047280D" w:rsidRPr="007028D5">
        <w:t>)</w:t>
      </w:r>
      <w:r>
        <w:t>);</w:t>
      </w:r>
    </w:p>
    <w:p w14:paraId="5AE2C123" w14:textId="025BCC0B" w:rsidR="002577BC" w:rsidRDefault="005B338A" w:rsidP="005B338A">
      <w:r>
        <w:t xml:space="preserve">Create table </w:t>
      </w:r>
      <w:proofErr w:type="gramStart"/>
      <w:r>
        <w:t>booking(</w:t>
      </w:r>
      <w:proofErr w:type="spellStart"/>
      <w:proofErr w:type="gramEnd"/>
      <w:r>
        <w:t>bookingid</w:t>
      </w:r>
      <w:proofErr w:type="spellEnd"/>
      <w:r>
        <w:t xml:space="preserve"> int</w:t>
      </w:r>
      <w:r w:rsidR="00A037F6">
        <w:t xml:space="preserve"> </w:t>
      </w:r>
      <w:r w:rsidR="00A037F6">
        <w:rPr>
          <w:rStyle w:val="sqlcolor"/>
          <w:color w:val="000000"/>
        </w:rPr>
        <w:t>AUTO_INCREMENT</w:t>
      </w:r>
      <w:r>
        <w:t xml:space="preserve">, </w:t>
      </w:r>
      <w:proofErr w:type="spellStart"/>
      <w:r>
        <w:t>checkindate</w:t>
      </w:r>
      <w:proofErr w:type="spellEnd"/>
      <w:r>
        <w:t xml:space="preserve"> date,</w:t>
      </w:r>
      <w:r w:rsidRPr="007028D5">
        <w:t xml:space="preserve"> </w:t>
      </w:r>
      <w:proofErr w:type="spellStart"/>
      <w:r>
        <w:t>checkoutdate</w:t>
      </w:r>
      <w:proofErr w:type="spellEnd"/>
      <w:r>
        <w:t xml:space="preserve"> date, </w:t>
      </w:r>
      <w:proofErr w:type="spellStart"/>
      <w:r>
        <w:t>numofguest</w:t>
      </w:r>
      <w:proofErr w:type="spellEnd"/>
      <w:r>
        <w:t xml:space="preserve"> int, </w:t>
      </w:r>
      <w:proofErr w:type="spellStart"/>
      <w:r>
        <w:t>isCanceled</w:t>
      </w:r>
      <w:proofErr w:type="spellEnd"/>
      <w:r>
        <w:t xml:space="preserve"> Boolean</w:t>
      </w:r>
      <w:r w:rsidR="002577BC">
        <w:t>,</w:t>
      </w:r>
      <w:r w:rsidR="002577BC" w:rsidRPr="002577BC">
        <w:t xml:space="preserve"> </w:t>
      </w:r>
      <w:proofErr w:type="spellStart"/>
      <w:r w:rsidR="002577BC">
        <w:t>roomType</w:t>
      </w:r>
      <w:proofErr w:type="spellEnd"/>
      <w:r w:rsidR="002577BC">
        <w:t xml:space="preserve"> varchar(155)</w:t>
      </w:r>
      <w:r>
        <w:t xml:space="preserve">, </w:t>
      </w:r>
      <w:proofErr w:type="spellStart"/>
      <w:r>
        <w:t>customerid</w:t>
      </w:r>
      <w:proofErr w:type="spellEnd"/>
      <w:r>
        <w:t xml:space="preserve"> Int,</w:t>
      </w:r>
      <w:r w:rsidR="00A037F6" w:rsidRPr="00A037F6">
        <w:t xml:space="preserve"> </w:t>
      </w:r>
      <w:r w:rsidR="00A037F6">
        <w:t xml:space="preserve">Primary Key( </w:t>
      </w:r>
      <w:proofErr w:type="spellStart"/>
      <w:r w:rsidR="00A037F6">
        <w:t>bookingid</w:t>
      </w:r>
      <w:proofErr w:type="spellEnd"/>
      <w:r w:rsidR="00A037F6">
        <w:t>),</w:t>
      </w:r>
      <w:r w:rsidRPr="007028D5">
        <w:t xml:space="preserve"> FOREIGN KEY (</w:t>
      </w:r>
      <w:proofErr w:type="spellStart"/>
      <w:r>
        <w:t>customerid</w:t>
      </w:r>
      <w:proofErr w:type="spellEnd"/>
      <w:r w:rsidRPr="007028D5">
        <w:t xml:space="preserve">) REFERENCES </w:t>
      </w:r>
      <w:r>
        <w:t>customer(</w:t>
      </w:r>
      <w:proofErr w:type="spellStart"/>
      <w:r>
        <w:t>customerid</w:t>
      </w:r>
      <w:proofErr w:type="spellEnd"/>
      <w:r w:rsidRPr="007028D5">
        <w:t>)</w:t>
      </w:r>
      <w:r>
        <w:t xml:space="preserve"> );</w:t>
      </w:r>
    </w:p>
    <w:p w14:paraId="634FBFD1" w14:textId="30DFFD66" w:rsidR="002577BC" w:rsidRDefault="002577BC" w:rsidP="005B338A">
      <w:r>
        <w:t xml:space="preserve">Insert into </w:t>
      </w:r>
      <w:proofErr w:type="gramStart"/>
      <w:r>
        <w:t>booking(</w:t>
      </w:r>
      <w:proofErr w:type="spellStart"/>
      <w:proofErr w:type="gramEnd"/>
      <w:r>
        <w:t>checkindate,checkoutdate</w:t>
      </w:r>
      <w:proofErr w:type="spellEnd"/>
      <w:r>
        <w:t>,</w:t>
      </w:r>
      <w:r w:rsidRPr="002577BC">
        <w:t xml:space="preserve"> </w:t>
      </w:r>
      <w:proofErr w:type="spellStart"/>
      <w:r>
        <w:t>numofguest,isCanceled</w:t>
      </w:r>
      <w:proofErr w:type="spellEnd"/>
      <w:r>
        <w:t>,</w:t>
      </w:r>
      <w:r w:rsidRPr="002577BC">
        <w:t xml:space="preserve"> </w:t>
      </w:r>
      <w:proofErr w:type="spellStart"/>
      <w:r w:rsidR="00497B57">
        <w:t>roomType</w:t>
      </w:r>
      <w:proofErr w:type="spellEnd"/>
      <w:r w:rsidR="00497B57">
        <w:t xml:space="preserve">, </w:t>
      </w:r>
      <w:proofErr w:type="spellStart"/>
      <w:r>
        <w:t>customerid</w:t>
      </w:r>
      <w:proofErr w:type="spellEnd"/>
      <w:r>
        <w:t>)</w:t>
      </w:r>
      <w:r w:rsidR="00497B57">
        <w:t xml:space="preserve"> values(</w:t>
      </w:r>
      <w:r w:rsidR="00497B57" w:rsidRPr="000D6459">
        <w:t>'</w:t>
      </w:r>
      <w:r w:rsidR="00497B57">
        <w:t>2021-4-4</w:t>
      </w:r>
      <w:r w:rsidR="00497B57" w:rsidRPr="000D6459">
        <w:t>'</w:t>
      </w:r>
      <w:r w:rsidR="00497B57">
        <w:t>,</w:t>
      </w:r>
      <w:r w:rsidR="00497B57" w:rsidRPr="00497B57">
        <w:t xml:space="preserve"> </w:t>
      </w:r>
      <w:r w:rsidR="00497B57" w:rsidRPr="000D6459">
        <w:t>'</w:t>
      </w:r>
      <w:r w:rsidR="00497B57">
        <w:t>2021-8-4</w:t>
      </w:r>
      <w:r w:rsidR="00497B57" w:rsidRPr="000D6459">
        <w:t>'</w:t>
      </w:r>
      <w:r w:rsidR="00497B57">
        <w:t>,3,false,</w:t>
      </w:r>
      <w:r w:rsidR="00497B57" w:rsidRPr="00497B57">
        <w:t xml:space="preserve"> </w:t>
      </w:r>
      <w:r w:rsidR="00497B57" w:rsidRPr="000D6459">
        <w:t>'</w:t>
      </w:r>
      <w:r w:rsidR="00497B57">
        <w:t>Deluxe</w:t>
      </w:r>
      <w:r w:rsidR="00497B57" w:rsidRPr="000D6459">
        <w:t>'</w:t>
      </w:r>
      <w:r w:rsidR="00497B57">
        <w:t>, 1);</w:t>
      </w:r>
    </w:p>
    <w:p w14:paraId="1C090D2C" w14:textId="224AFFAB" w:rsidR="002E4E73" w:rsidRDefault="002E4E73" w:rsidP="005B338A"/>
    <w:p w14:paraId="323EFCD1" w14:textId="3575B285" w:rsidR="002E4E73" w:rsidRDefault="002E4E73" w:rsidP="005B338A"/>
    <w:p w14:paraId="0CEA3EF6" w14:textId="77777777" w:rsidR="00705908" w:rsidRDefault="00705908" w:rsidP="005B338A"/>
    <w:p w14:paraId="2C33DA2B" w14:textId="77777777" w:rsidR="00705908" w:rsidRDefault="00705908" w:rsidP="005B338A"/>
    <w:p w14:paraId="70CB4AF5" w14:textId="77777777" w:rsidR="00705908" w:rsidRDefault="00705908" w:rsidP="005B338A"/>
    <w:p w14:paraId="39876CD3" w14:textId="77777777" w:rsidR="00705908" w:rsidRDefault="00705908" w:rsidP="005B338A"/>
    <w:p w14:paraId="4E2FB70F" w14:textId="77777777" w:rsidR="00705908" w:rsidRDefault="00705908" w:rsidP="005B338A"/>
    <w:p w14:paraId="51F022AB" w14:textId="77777777" w:rsidR="00705908" w:rsidRDefault="00705908" w:rsidP="005B338A"/>
    <w:p w14:paraId="2CD45E60" w14:textId="77777777" w:rsidR="00705908" w:rsidRDefault="00705908" w:rsidP="005B338A"/>
    <w:p w14:paraId="193EE484" w14:textId="77777777" w:rsidR="00705908" w:rsidRDefault="00705908" w:rsidP="005B338A"/>
    <w:p w14:paraId="23ECABA1" w14:textId="77777777" w:rsidR="00705908" w:rsidRDefault="00705908" w:rsidP="005B338A"/>
    <w:p w14:paraId="73A51783" w14:textId="77777777" w:rsidR="00705908" w:rsidRDefault="00705908" w:rsidP="005B338A"/>
    <w:p w14:paraId="7F4E74ED" w14:textId="1F83E724" w:rsidR="002E4E73" w:rsidRDefault="002E4E73" w:rsidP="005B338A">
      <w:r>
        <w:lastRenderedPageBreak/>
        <w:t>MongoDB:</w:t>
      </w:r>
    </w:p>
    <w:p w14:paraId="77C48543" w14:textId="2CA73E2C" w:rsidR="002E4E73" w:rsidRDefault="002E4E73" w:rsidP="005B338A">
      <w:r w:rsidRPr="002E4E73">
        <w:t xml:space="preserve">use </w:t>
      </w:r>
      <w:proofErr w:type="gramStart"/>
      <w:r w:rsidRPr="002E4E73">
        <w:t>MongoDB</w:t>
      </w:r>
      <w:proofErr w:type="gramEnd"/>
    </w:p>
    <w:p w14:paraId="17CB48A9" w14:textId="2841A425" w:rsidR="002E4E73" w:rsidRDefault="002E4E73" w:rsidP="002E4E73">
      <w:proofErr w:type="spellStart"/>
      <w:proofErr w:type="gramStart"/>
      <w:r>
        <w:t>db.customer</w:t>
      </w:r>
      <w:proofErr w:type="gramEnd"/>
      <w:r>
        <w:t>.insert</w:t>
      </w:r>
      <w:proofErr w:type="spellEnd"/>
      <w:r>
        <w:t xml:space="preserve">({name: "Ben",contactNo:91991234, </w:t>
      </w:r>
      <w:proofErr w:type="spellStart"/>
      <w:r>
        <w:t>address:"NYP</w:t>
      </w:r>
      <w:proofErr w:type="spellEnd"/>
      <w:r>
        <w:t xml:space="preserve"> SIT",username:"Benflop",password:"LOL1234"})</w:t>
      </w:r>
    </w:p>
    <w:p w14:paraId="7886AFC7" w14:textId="15608B9A" w:rsidR="002E4E73" w:rsidRDefault="002E4E73" w:rsidP="002E4E73">
      <w:proofErr w:type="spellStart"/>
      <w:proofErr w:type="gramStart"/>
      <w:r>
        <w:t>db.listing</w:t>
      </w:r>
      <w:proofErr w:type="gramEnd"/>
      <w:r>
        <w:t>.insert</w:t>
      </w:r>
      <w:proofErr w:type="spellEnd"/>
      <w:r>
        <w:t>(</w:t>
      </w:r>
      <w:r>
        <w:t>{</w:t>
      </w:r>
      <w:proofErr w:type="spellStart"/>
      <w:r>
        <w:t>hotelname</w:t>
      </w:r>
      <w:proofErr w:type="spellEnd"/>
      <w:r>
        <w:t>:</w:t>
      </w:r>
      <w:r w:rsidRPr="002E4E73">
        <w:t xml:space="preserve"> </w:t>
      </w:r>
      <w:r w:rsidRPr="000D6459">
        <w:t xml:space="preserve">' </w:t>
      </w:r>
      <w:r>
        <w:t>MBS</w:t>
      </w:r>
      <w:r w:rsidRPr="000D6459">
        <w:t xml:space="preserve"> '</w:t>
      </w:r>
      <w:r>
        <w:t>, address</w:t>
      </w:r>
      <w:r>
        <w:t>:</w:t>
      </w:r>
      <w:r w:rsidRPr="002E4E73">
        <w:t xml:space="preserve"> </w:t>
      </w:r>
      <w:r w:rsidRPr="000D6459">
        <w:t xml:space="preserve">' </w:t>
      </w:r>
      <w:r>
        <w:t>Sentosa</w:t>
      </w:r>
      <w:r w:rsidRPr="000D6459">
        <w:t xml:space="preserve"> '</w:t>
      </w:r>
      <w:r>
        <w:t>, city</w:t>
      </w:r>
      <w:r>
        <w:t>:</w:t>
      </w:r>
      <w:r>
        <w:t xml:space="preserve"> </w:t>
      </w:r>
      <w:r w:rsidRPr="000D6459">
        <w:t xml:space="preserve">' </w:t>
      </w:r>
      <w:r>
        <w:t>Singapore</w:t>
      </w:r>
      <w:r w:rsidRPr="000D6459">
        <w:t xml:space="preserve"> '</w:t>
      </w:r>
      <w:r>
        <w:t>,amenities</w:t>
      </w:r>
      <w:r>
        <w:t>:</w:t>
      </w:r>
      <w:r w:rsidRPr="002E4E73">
        <w:t xml:space="preserve"> </w:t>
      </w:r>
      <w:r w:rsidRPr="000D6459">
        <w:t>'</w:t>
      </w:r>
      <w:r w:rsidRPr="000D6459">
        <w:rPr>
          <w:rStyle w:val="hgkelc"/>
        </w:rPr>
        <w:t xml:space="preserve"> </w:t>
      </w:r>
      <w:r>
        <w:rPr>
          <w:rStyle w:val="hgkelc"/>
        </w:rPr>
        <w:t>Casino</w:t>
      </w:r>
      <w:r w:rsidRPr="000D6459">
        <w:t xml:space="preserve"> </w:t>
      </w:r>
      <w:r w:rsidRPr="000D6459">
        <w:rPr>
          <w:rStyle w:val="hgkelc"/>
        </w:rPr>
        <w:t>'</w:t>
      </w:r>
      <w:r>
        <w:rPr>
          <w:rStyle w:val="hgkelc"/>
        </w:rPr>
        <w:t>}</w:t>
      </w:r>
      <w:r>
        <w:t xml:space="preserve">) </w:t>
      </w:r>
    </w:p>
    <w:p w14:paraId="0EB00544" w14:textId="32DEA8AF" w:rsidR="007A3746" w:rsidRDefault="007A3746" w:rsidP="007A3746">
      <w:proofErr w:type="spellStart"/>
      <w:proofErr w:type="gramStart"/>
      <w:r>
        <w:t>db.h</w:t>
      </w:r>
      <w:r>
        <w:t>otel</w:t>
      </w:r>
      <w:r>
        <w:t>l</w:t>
      </w:r>
      <w:r>
        <w:t>isting</w:t>
      </w:r>
      <w:r>
        <w:t>d</w:t>
      </w:r>
      <w:r>
        <w:t>etails</w:t>
      </w:r>
      <w:proofErr w:type="gramEnd"/>
      <w:r>
        <w:t>.insert</w:t>
      </w:r>
      <w:proofErr w:type="spellEnd"/>
      <w:r>
        <w:t xml:space="preserve"> (</w:t>
      </w:r>
      <w:r>
        <w:t>{</w:t>
      </w:r>
      <w:proofErr w:type="spellStart"/>
      <w:r>
        <w:t>roomType</w:t>
      </w:r>
      <w:proofErr w:type="spellEnd"/>
      <w:r>
        <w:t>:</w:t>
      </w:r>
      <w:r w:rsidRPr="000D6459">
        <w:t>'</w:t>
      </w:r>
      <w:r>
        <w:t>Single</w:t>
      </w:r>
      <w:r w:rsidRPr="000D6459">
        <w:t>'</w:t>
      </w:r>
      <w:r>
        <w:t>,</w:t>
      </w:r>
      <w:r w:rsidRPr="000D6459">
        <w:t xml:space="preserve"> </w:t>
      </w:r>
      <w:proofErr w:type="spellStart"/>
      <w:r>
        <w:t>numOfRooms</w:t>
      </w:r>
      <w:proofErr w:type="spellEnd"/>
      <w:r>
        <w:t xml:space="preserve"> :</w:t>
      </w:r>
      <w:r>
        <w:t>405,</w:t>
      </w:r>
      <w:r w:rsidRPr="007A3746">
        <w:t xml:space="preserve"> </w:t>
      </w:r>
      <w:proofErr w:type="spellStart"/>
      <w:r>
        <w:t>listingid</w:t>
      </w:r>
      <w:proofErr w:type="spellEnd"/>
      <w:r>
        <w:t xml:space="preserve"> : </w:t>
      </w:r>
      <w:proofErr w:type="spellStart"/>
      <w:r w:rsidRPr="007A3746">
        <w:t>ObjectId</w:t>
      </w:r>
      <w:proofErr w:type="spellEnd"/>
      <w:r w:rsidRPr="007A3746">
        <w:t>("6057418199d112d5957a1880")</w:t>
      </w:r>
      <w:r>
        <w:t>}</w:t>
      </w:r>
      <w:r>
        <w:t>)</w:t>
      </w:r>
    </w:p>
    <w:p w14:paraId="33D85E8D" w14:textId="5F1CDEFC" w:rsidR="007A3746" w:rsidRDefault="008236B7" w:rsidP="002E4E73">
      <w:proofErr w:type="spellStart"/>
      <w:proofErr w:type="gramStart"/>
      <w:r w:rsidRPr="008236B7">
        <w:t>db.hotelreview</w:t>
      </w:r>
      <w:proofErr w:type="gramEnd"/>
      <w:r w:rsidRPr="008236B7">
        <w:t>.insert</w:t>
      </w:r>
      <w:proofErr w:type="spellEnd"/>
      <w:r w:rsidRPr="008236B7">
        <w:t xml:space="preserve">({ratings: 5, </w:t>
      </w:r>
      <w:proofErr w:type="spellStart"/>
      <w:r w:rsidRPr="008236B7">
        <w:t>reviews:"Very</w:t>
      </w:r>
      <w:proofErr w:type="spellEnd"/>
      <w:r w:rsidRPr="008236B7">
        <w:t xml:space="preserve"> Good", </w:t>
      </w:r>
      <w:proofErr w:type="spellStart"/>
      <w:r w:rsidRPr="008236B7">
        <w:t>listingid</w:t>
      </w:r>
      <w:proofErr w:type="spellEnd"/>
      <w:r w:rsidRPr="008236B7">
        <w:t xml:space="preserve"> : </w:t>
      </w:r>
      <w:proofErr w:type="spellStart"/>
      <w:r w:rsidRPr="008236B7">
        <w:t>ObjectId</w:t>
      </w:r>
      <w:proofErr w:type="spellEnd"/>
      <w:r w:rsidRPr="008236B7">
        <w:t>("6057418199d112d5957a1880")})</w:t>
      </w:r>
    </w:p>
    <w:p w14:paraId="71A341F6" w14:textId="4AAC7739" w:rsidR="00705908" w:rsidRDefault="00705908" w:rsidP="002E4E73">
      <w:proofErr w:type="spellStart"/>
      <w:proofErr w:type="gramStart"/>
      <w:r>
        <w:t>db.bookings</w:t>
      </w:r>
      <w:proofErr w:type="gramEnd"/>
      <w:r>
        <w:t>.insert</w:t>
      </w:r>
      <w:proofErr w:type="spellEnd"/>
      <w:r>
        <w:t>({</w:t>
      </w:r>
      <w:proofErr w:type="spellStart"/>
      <w:r>
        <w:t>checkindate</w:t>
      </w:r>
      <w:proofErr w:type="spellEnd"/>
      <w:r>
        <w:t>: 25/04/2021,checkoutdate</w:t>
      </w:r>
      <w:r>
        <w:t xml:space="preserve">: </w:t>
      </w:r>
      <w:r>
        <w:t>30</w:t>
      </w:r>
      <w:r>
        <w:t>/</w:t>
      </w:r>
      <w:r>
        <w:t>04</w:t>
      </w:r>
      <w:r>
        <w:t>/202</w:t>
      </w:r>
      <w:r>
        <w:t>1,</w:t>
      </w:r>
      <w:r w:rsidRPr="00705908">
        <w:t xml:space="preserve"> </w:t>
      </w:r>
      <w:proofErr w:type="spellStart"/>
      <w:r>
        <w:t>numofguest</w:t>
      </w:r>
      <w:proofErr w:type="spellEnd"/>
      <w:r>
        <w:t>: 2</w:t>
      </w:r>
      <w:r>
        <w:t>,isCanceled</w:t>
      </w:r>
      <w:r>
        <w:t>: false</w:t>
      </w:r>
      <w:r>
        <w:t>,</w:t>
      </w:r>
      <w:r w:rsidRPr="002577BC">
        <w:t xml:space="preserve"> </w:t>
      </w:r>
      <w:proofErr w:type="spellStart"/>
      <w:r>
        <w:t>roomType</w:t>
      </w:r>
      <w:proofErr w:type="spellEnd"/>
      <w:r>
        <w:t>:</w:t>
      </w:r>
      <w:r w:rsidRPr="00705908">
        <w:t xml:space="preserve"> </w:t>
      </w:r>
      <w:r w:rsidRPr="008236B7">
        <w:t>"</w:t>
      </w:r>
      <w:r>
        <w:t>Single</w:t>
      </w:r>
      <w:r w:rsidRPr="008236B7">
        <w:t>"</w:t>
      </w:r>
      <w:r>
        <w:t xml:space="preserve">, </w:t>
      </w:r>
      <w:proofErr w:type="spellStart"/>
      <w:r>
        <w:t>customerid</w:t>
      </w:r>
      <w:proofErr w:type="spellEnd"/>
      <w:r>
        <w:t>:</w:t>
      </w:r>
      <w:r w:rsidRPr="00705908">
        <w:t xml:space="preserve"> </w:t>
      </w:r>
      <w:proofErr w:type="spellStart"/>
      <w:r w:rsidRPr="00705908">
        <w:t>ObjectId</w:t>
      </w:r>
      <w:proofErr w:type="spellEnd"/>
      <w:r w:rsidRPr="00705908">
        <w:t>("60573fcd99d112d5957a187f"</w:t>
      </w:r>
      <w:r>
        <w:t>)})</w:t>
      </w:r>
    </w:p>
    <w:p w14:paraId="52F54E0B" w14:textId="62125289" w:rsidR="002E4E73" w:rsidRDefault="002E4E73" w:rsidP="002E4E73"/>
    <w:p w14:paraId="2708EB3D" w14:textId="2CCC091A" w:rsidR="002E4E73" w:rsidRDefault="002E4E73" w:rsidP="002E4E73"/>
    <w:p w14:paraId="03BABE85" w14:textId="77777777" w:rsidR="001B1112" w:rsidRDefault="001B1112"/>
    <w:sectPr w:rsidR="001B11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7AwNrEwMTIyNzJX0lEKTi0uzszPAykwqgUAmOr3kywAAAA="/>
  </w:docVars>
  <w:rsids>
    <w:rsidRoot w:val="005B338A"/>
    <w:rsid w:val="000D6459"/>
    <w:rsid w:val="001B1112"/>
    <w:rsid w:val="002577BC"/>
    <w:rsid w:val="00280FC4"/>
    <w:rsid w:val="002E4E73"/>
    <w:rsid w:val="0047280D"/>
    <w:rsid w:val="00497B57"/>
    <w:rsid w:val="005B338A"/>
    <w:rsid w:val="00705908"/>
    <w:rsid w:val="007A3746"/>
    <w:rsid w:val="008236B7"/>
    <w:rsid w:val="00A037F6"/>
    <w:rsid w:val="00A51BDD"/>
    <w:rsid w:val="00B026FB"/>
    <w:rsid w:val="00DD7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22270"/>
  <w15:chartTrackingRefBased/>
  <w15:docId w15:val="{81F98531-1931-40E1-BE6B-5F1B92762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3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qlcolor">
    <w:name w:val="sqlcolor"/>
    <w:basedOn w:val="DefaultParagraphFont"/>
    <w:rsid w:val="00A51BDD"/>
  </w:style>
  <w:style w:type="character" w:customStyle="1" w:styleId="hgkelc">
    <w:name w:val="hgkelc"/>
    <w:basedOn w:val="DefaultParagraphFont"/>
    <w:rsid w:val="00280F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Lim</dc:creator>
  <cp:keywords/>
  <dc:description/>
  <cp:lastModifiedBy>Vincent Lim</cp:lastModifiedBy>
  <cp:revision>2</cp:revision>
  <dcterms:created xsi:type="dcterms:W3CDTF">2021-03-21T16:01:00Z</dcterms:created>
  <dcterms:modified xsi:type="dcterms:W3CDTF">2021-03-21T16:01:00Z</dcterms:modified>
</cp:coreProperties>
</file>